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Ba số hạng đầu tiên của dãy số đã cho là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t>n</m:t>
        </m:r>
        <m:r>
          <m:rPr>
            <m:sty m:val="p"/>
          </m:rPr>
          <m:t>+</m:t>
        </m:r>
        <m:r>
          <m:t>2</m:t>
        </m:r>
      </m:oMath>
      <w:r>
        <w:t xml:space="preserve">. Số</w:t>
      </w:r>
      <w:r>
        <w:t xml:space="preserve"> </w:t>
      </w:r>
      <m:oMath>
        <m:r>
          <m:t>492</m:t>
        </m:r>
      </m:oMath>
      <w:r>
        <w:t xml:space="preserve"> </w:t>
      </w:r>
      <w:r>
        <w:t xml:space="preserve">là số hạng thứ mấy của dãy số đã cho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252</m:t>
            </m:r>
          </m:sub>
        </m:sSub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246</m:t>
            </m:r>
          </m:sub>
        </m:sSub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247</m:t>
            </m:r>
          </m:sub>
        </m:sSub>
      </m:oMath>
      <w:r>
        <w:t xml:space="preserve">. D. *</w:t>
      </w:r>
      <m:oMath>
        <m:sSub>
          <m:e>
            <m:r>
              <m:t>u</m:t>
            </m:r>
          </m:e>
          <m:sub>
            <m:r>
              <m:t>245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,</m:t>
                  </m:r>
                  <m:r>
                    <m:rPr>
                      <m:sty m:val="p"/>
                    </m:rPr>
                    <m:t>∀</m:t>
                  </m:r>
                  <m:r>
                    <m:t>n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</m:m>
          </m:e>
        </m:d>
      </m:oMath>
      <w:r>
        <w:t xml:space="preserve">. 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2.1</m:t>
            </m:r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1</m:t>
        </m:r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xác định bở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  <m:r>
          <m:rPr>
            <m:sty m:val="p"/>
          </m:rPr>
          <m:t>,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≥</m:t>
        </m:r>
        <m:r>
          <m:t>1</m:t>
        </m:r>
      </m:oMath>
      <w:r>
        <w:t xml:space="preserve">.Mệnh đề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không bị chặn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 và bị chặn dưới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giảm và bị chặn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dãy số tă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3</m:t>
        </m:r>
      </m:oMath>
      <w:r>
        <w:t xml:space="preserve">.Tìm số hạng thứ 26 của cấp số cộng đã cho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56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43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61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26</m:t>
            </m:r>
          </m:sub>
        </m:sSub>
        <m:r>
          <m:rPr>
            <m:sty m:val="p"/>
          </m:rPr>
          <m:t>=</m:t>
        </m:r>
        <m:r>
          <m:t>369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5</m:t>
        </m:r>
      </m:oMath>
      <w:r>
        <w:t xml:space="preserve">. Tính tổng của 12 số hạng đầu tiên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044</m:t>
        </m:r>
      </m:oMath>
      <w:r>
        <w:t xml:space="preserve">. B.</w:t>
      </w:r>
      <w:r>
        <w:t xml:space="preserve"> 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188</m:t>
        </m:r>
      </m:oMath>
      <w:r>
        <w:t xml:space="preserve">. C. *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098</m:t>
        </m:r>
      </m:oMath>
      <w:r>
        <w:t xml:space="preserve">. D.</w:t>
      </w:r>
      <w:r>
        <w:t xml:space="preserve"> </w:t>
      </w:r>
      <m:oMath>
        <m:sSub>
          <m:e>
            <m:r>
              <m:t>S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219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Tìm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C. *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67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122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t>11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2</m:t>
            </m:r>
          </m:num>
          <m:den>
            <m:r>
              <m:t>67</m:t>
            </m:r>
          </m:den>
        </m:f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tổng quát là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5</m:t>
        </m:r>
        <m:r>
          <m:t>n</m:t>
        </m:r>
      </m:oMath>
      <w:r>
        <w:t xml:space="preserve">. Tìm công sai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D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các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được cho bởi số hạng tổng quát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au, dãy nào là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B. *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5</m:t>
        </m:r>
        <m:r>
          <m:t>n</m:t>
        </m:r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n</m:t>
            </m:r>
          </m:sup>
        </m:sSup>
      </m:oMath>
      <w:r>
        <w:t xml:space="preserve">. D.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các dãy số sau, dãy nào là một cấp số cộng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1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;</m:t>
        </m:r>
        <m:r>
          <m:t>8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5</m:t>
        </m:r>
        <m:r>
          <m:rPr>
            <m:sty m:val="p"/>
          </m:rPr>
          <m:t>;</m:t>
        </m:r>
        <m:r>
          <m:t>2</m:t>
        </m:r>
        <m:r>
          <m:rPr>
            <m:sty m:val="p"/>
          </m:rPr>
          <m:t>;</m:t>
        </m:r>
        <m:r>
          <m:t>9</m:t>
        </m:r>
        <m:r>
          <m:rPr>
            <m:sty m:val="p"/>
          </m:rPr>
          <m:t>;</m:t>
        </m:r>
        <m:r>
          <m:t>1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Tìm số hạng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84</m:t>
        </m:r>
      </m:oMath>
      <w:r>
        <w:t xml:space="preserve">. B.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. C.</w:t>
      </w:r>
      <w:r>
        <w:t xml:space="preserve"> 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1536</m:t>
        </m:r>
      </m:oMath>
      <w:r>
        <w:t xml:space="preserve">. D. *</w:t>
      </w:r>
      <m:oMath>
        <m:sSub>
          <m:e>
            <m:r>
              <m:t>u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6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ìm công bội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cấp số nhân đã cho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0</m:t>
        </m:r>
      </m:oMath>
      <w:r>
        <w:t xml:space="preserve">. B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*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Tính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0.2373046875</m:t>
        </m:r>
      </m:oMath>
      <w:r>
        <w:t xml:space="preserve">. B. *</w:t>
      </w:r>
      <m:oMath>
        <m:r>
          <m:t>S</m:t>
        </m:r>
        <m:r>
          <m:rPr>
            <m:sty m:val="p"/>
          </m:rPr>
          <m:t>=</m:t>
        </m:r>
        <m:r>
          <m:t>0.474609375</m:t>
        </m:r>
      </m:oMath>
      <w:r>
        <w:t xml:space="preserve">. C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.98828125</m:t>
        </m:r>
      </m:oMath>
      <w:r>
        <w:t xml:space="preserve">. D.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7.5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 công bội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Tính tổng củ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số hạng đầu tiên của cấp số nhân đã cho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65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29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các dãy số sau, dãy nào là một cấp số nhân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;</m:t>
        </m:r>
        <m:r>
          <m:t>2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;</m:t>
        </m:r>
        <m:r>
          <m:t>1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;</m:t>
        </m:r>
        <m:r>
          <m:t>5</m:t>
        </m:r>
      </m:oMath>
      <w:r>
        <w:t xml:space="preserve">. C.</w:t>
      </w:r>
      <w:r>
        <w:t xml:space="preserve"> </w:t>
      </w:r>
      <m:oMath>
        <m:r>
          <m:t>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;</m:t>
        </m:r>
        <m:r>
          <m:t>11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;</m:t>
        </m:r>
        <m:r>
          <m:rPr>
            <m:sty m:val="p"/>
          </m:rPr>
          <m:t>−</m:t>
        </m:r>
        <m:r>
          <m:t>47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175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80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8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140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+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Câu 2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94</m:t>
        </m:r>
      </m:oMath>
      <w:r>
        <w:t xml:space="preserve"> </w:t>
      </w:r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179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4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44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4598</m:t>
        </m:r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t>n</m:t>
        </m:r>
        <m:r>
          <m:rPr>
            <m:sty m:val="p"/>
          </m:rPr>
          <m:t>−</m:t>
        </m:r>
        <m:r>
          <m:t>11</m:t>
        </m:r>
      </m:oMath>
      <w:r>
        <w:t xml:space="preserve">.</w:t>
      </w:r>
    </w:p>
    <w:p>
      <w:pPr>
        <w:pStyle w:val="BodyText"/>
      </w:pPr>
      <w:r>
        <w:t xml:space="preserve">Câu 3. 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 số hạng đầu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 tổng của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số hạng đầu tiên</w:t>
      </w:r>
      <w:r>
        <w:t xml:space="preserve"> </w:t>
      </w: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24</m:t>
        </m:r>
      </m:oMath>
      <w:r>
        <w:t xml:space="preserve">. Xét tính đúng-sai của các khẳng định sau:</w:t>
      </w:r>
    </w:p>
    <w:p>
      <w:pPr>
        <w:pStyle w:val="BodyText"/>
      </w:pPr>
      <w:r>
        <w:t xml:space="preserve">a) *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b) Số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là số hạng thứ</w:t>
      </w:r>
      <w:r>
        <w:t xml:space="preserve"> </w:t>
      </w:r>
      <m:oMath>
        <m:r>
          <m:t>32</m:t>
        </m:r>
      </m:oMath>
      <w:r>
        <w:t xml:space="preserve"> </w:t>
      </w:r>
      <w:r>
        <w:t xml:space="preserve">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c) Tổng của</w:t>
      </w:r>
      <w:r>
        <w:t xml:space="preserve"> </w:t>
      </w:r>
      <m:oMath>
        <m:r>
          <m:t>19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r>
          <m:t>114</m:t>
        </m:r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Câu 4. Giá của một cái máy phục vụ sản xuất lúc mới mua là</w:t>
      </w:r>
      <w:r>
        <w:t xml:space="preserve"> </w:t>
      </w:r>
      <m:oMath>
        <m:r>
          <m:t>905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35</m:t>
        </m:r>
      </m:oMath>
      <w:r>
        <w:t xml:space="preserve"> </w:t>
      </w:r>
      <w:r>
        <w:t xml:space="preserve">triệu đồng. Gọi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(triệu đồng) là giá của chiếc máy trong năm thứ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ử dụng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765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b) *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 một cấp số cộng có công sai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5</m:t>
        </m:r>
      </m:oMath>
      <w:r>
        <w:t xml:space="preserve">.</w:t>
      </w:r>
    </w:p>
    <w:p>
      <w:pPr>
        <w:pStyle w:val="BodyText"/>
      </w:pPr>
      <w:r>
        <w:t xml:space="preserve">c) Giá chiếc máy sa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ăm sử dụng nhỏ hơn</w:t>
      </w:r>
      <w:r>
        <w:t xml:space="preserve"> </w:t>
      </w:r>
      <m:oMath>
        <m:r>
          <m:t>644</m:t>
        </m:r>
      </m:oMath>
      <w:r>
        <w:t xml:space="preserve"> </w:t>
      </w:r>
      <w:r>
        <w:t xml:space="preserve">triệu đồng.</w:t>
      </w:r>
    </w:p>
    <w:p>
      <w:pPr>
        <w:pStyle w:val="BodyText"/>
      </w:pPr>
      <w:r>
        <w:t xml:space="preserve">d) Sau ít nhất 12 năm thì giá chiếc máy nhỏ một nữa giá trị ban đầu.</w:t>
      </w:r>
    </w:p>
    <w:p>
      <w:pPr>
        <w:pStyle w:val="BodyText"/>
      </w:pPr>
      <w:r>
        <w:t xml:space="preserve">Câu 5. 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sSub>
          <m:e>
            <m:r>
              <m:t>u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40</m:t>
            </m:r>
          </m:num>
          <m:den>
            <m:r>
              <m:t>27</m:t>
            </m:r>
          </m:den>
        </m:f>
      </m:oMath>
      <w:r>
        <w:t xml:space="preserve">. Xét tính đúng-sai của các khẳng định sau:</w:t>
      </w:r>
    </w:p>
    <w:p>
      <w:pPr>
        <w:pStyle w:val="BodyText"/>
      </w:pPr>
      <w:r>
        <w:t xml:space="preserve">a) Công bội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là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sSub>
          <m:e>
            <m:r>
              <m:t>u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5780508877</m:t>
            </m:r>
          </m:num>
          <m:den>
            <m:r>
              <m:t>99999981058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 Tổng của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số hạng đầu tiê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10295</m:t>
            </m:r>
          </m:num>
          <m:den>
            <m:r>
              <m:t>729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7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4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</w:t>
      </w:r>
      <w:r>
        <w:t xml:space="preserve"> </w:t>
      </w:r>
      <m:oMath>
        <m:sSub>
          <m:e>
            <m:r>
              <m:t>u</m:t>
            </m:r>
          </m:e>
          <m:sub>
            <m:r>
              <m:t>28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56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=</m:t>
        </m:r>
        <m:r>
          <m:t>105</m:t>
        </m:r>
      </m:oMath>
      <w:r>
        <w:t xml:space="preserve">. Tính tổng của</w:t>
      </w:r>
      <w:r>
        <w:t xml:space="preserve"> </w:t>
      </w:r>
      <m:oMath>
        <m:r>
          <m:t>33</m:t>
        </m:r>
      </m:oMath>
      <w:r>
        <w:t xml:space="preserve"> </w:t>
      </w:r>
      <w:r>
        <w:t xml:space="preserve">số hạng đầu tiên của cấp số cộng đã cho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cấp số cộ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23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56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15</m:t>
            </m:r>
          </m:sub>
        </m:sSub>
        <m:r>
          <m:rPr>
            <m:sty m:val="p"/>
          </m:rPr>
          <m:t>−</m:t>
        </m:r>
        <m:sSub>
          <m:e>
            <m:r>
              <m:t>u</m:t>
            </m:r>
          </m:e>
          <m:sub>
            <m:r>
              <m:t>21</m:t>
            </m:r>
          </m:sub>
        </m:sSub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Giá của một cái máy phục vụ sản xuất lúc mới mua là</w:t>
      </w:r>
      <w:r>
        <w:t xml:space="preserve"> </w:t>
      </w:r>
      <m:oMath>
        <m:r>
          <m:t>765</m:t>
        </m:r>
      </m:oMath>
      <w:r>
        <w:t xml:space="preserve"> </w:t>
      </w:r>
      <w:r>
        <w:t xml:space="preserve">triệu đồng. Cứ sau mỗi năm sử dụng, giá của chiếc máy đó giảm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triệu đồng. Giá của chiếc máy sa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năm sử dụng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Người ta trồng</w:t>
      </w:r>
      <w:r>
        <w:t xml:space="preserve"> </w:t>
      </w:r>
      <m:oMath>
        <m:r>
          <m:t>1012</m:t>
        </m:r>
      </m:oMath>
      <w:r>
        <w:t xml:space="preserve"> </w:t>
      </w:r>
      <w:r>
        <w:t xml:space="preserve">cái cây vào khuôn viên của một công viên hình tam giác với quy luật như sau: hàng thứ nhất có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cây, hàng thứ hai có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cây, hàng thứ ba có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cây,... Tính số hàng cây được trồng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Người ta xếp các hộp quà thành dạng hình tháp theo quy luật như sau: tầng dưới cùng có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hộp, tầng thứ hai có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hộp, tầng thứ ba có</w:t>
      </w:r>
      <w:r>
        <w:t xml:space="preserve"> </w:t>
      </w:r>
      <m:oMath>
        <m:r>
          <m:t>21</m:t>
        </m:r>
      </m:oMath>
      <w:r>
        <w:t xml:space="preserve"> </w:t>
      </w:r>
      <w:r>
        <w:t xml:space="preserve">hộp, và cứ tiếp tục giảm dần. Nếu có tổng cộng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tầng thì có tất cả bao nhiêu hộp đã được xếp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Một rạp chiếu phim ngoài trời có chỗ cho</w:t>
      </w:r>
      <w:r>
        <w:t xml:space="preserve"> </w:t>
      </w:r>
      <m:oMath>
        <m:r>
          <m:t>14</m:t>
        </m:r>
      </m:oMath>
      <w:r>
        <w:t xml:space="preserve"> </w:t>
      </w:r>
      <w:r>
        <w:t xml:space="preserve">xe trong hàng đỗ xe đầu tiên,</w:t>
      </w:r>
      <m:oMath>
        <m:r>
          <m:t>17</m:t>
        </m:r>
      </m:oMath>
      <w:r>
        <w:t xml:space="preserve"> </w:t>
      </w:r>
      <w:r>
        <w:t xml:space="preserve">xe trong hàng thứ hai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xe trong hàng thứ ba, và cứ thế tiếp tục. Hãy tìm số xe có thể đỗ được nếu có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hàng đỗ trong rạp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Người ta xếp</w:t>
      </w:r>
      <w:r>
        <w:t xml:space="preserve"> </w:t>
      </w:r>
      <m:oMath>
        <m:r>
          <m:t>172</m:t>
        </m:r>
      </m:oMath>
      <w:r>
        <w:t xml:space="preserve"> </w:t>
      </w:r>
      <w:r>
        <w:t xml:space="preserve">mảnh giấy bìa nhỏ thành dạng hình tháp theo quy luật như sau: tầng dưới cùng có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mảnh giấy, tầng thứ hai có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mảnh giấy, tầng thứ ba có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mảnh giấy, và cứ tiếp tục giảm dần. Tính số tầng đã xếp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Một kiến trúc sư thiết kế một rạp hát vớ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chỗ ngồi trong hàng đầu tiên,</w:t>
      </w:r>
      <w:r>
        <w:t xml:space="preserve"> </w:t>
      </w:r>
      <m:oMath>
        <m:r>
          <m:t>22</m:t>
        </m:r>
      </m:oMath>
      <w:r>
        <w:t xml:space="preserve"> </w:t>
      </w:r>
      <w:r>
        <w:t xml:space="preserve">chỗ ngồi trong hàng thứ hai,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chỗ ngồi trong hàng thứ ba, và cứ thế tiếp tục. Nếu muốn rạp hát có sức chứa</w:t>
      </w:r>
      <w:r>
        <w:t xml:space="preserve"> </w:t>
      </w:r>
      <m:oMath>
        <m:r>
          <m:t>976</m:t>
        </m:r>
      </m:oMath>
      <w:r>
        <w:t xml:space="preserve"> </w:t>
      </w:r>
      <w:r>
        <w:t xml:space="preserve">chỗ ngồi thì kiến trúc sư phải thiết kế bao nhiêu hàng ghế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2</m:t>
        </m:r>
      </m:oMath>
      <w:r>
        <w:t xml:space="preserve">. Số</w:t>
      </w:r>
      <w:r>
        <w:t xml:space="preserve"> </w:t>
      </w:r>
      <m:oMath>
        <m:r>
          <m:rPr>
            <m:sty m:val="p"/>
          </m:rPr>
          <m:t>−</m:t>
        </m:r>
        <m:r>
          <m:t>32768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878</m:t>
            </m:r>
          </m:num>
          <m:den>
            <m:r>
              <m:t>5</m:t>
            </m:r>
          </m:den>
        </m:f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1878</m:t>
        </m:r>
      </m:oMath>
      <w:r>
        <w:t xml:space="preserve">. Số</w:t>
      </w:r>
      <w:r>
        <w:t xml:space="preserve"> </w:t>
      </w:r>
      <m:oMath>
        <m:r>
          <m:t>29296875</m:t>
        </m:r>
      </m:oMath>
      <w:r>
        <w:t xml:space="preserve"> </w:t>
      </w:r>
      <w:r>
        <w:t xml:space="preserve">là số hạng thứ mấy?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Cho cấp số nhâ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sSub>
          <m:e>
            <m:r>
              <m:t>u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20</m:t>
        </m:r>
        <m:r>
          <m:rPr>
            <m:sty m:val="p"/>
          </m:rPr>
          <m:t>,</m:t>
        </m:r>
        <m:sSub>
          <m:e>
            <m:r>
              <m:t>u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2560</m:t>
        </m:r>
        <m:r>
          <m:rPr>
            <m:sty m:val="p"/>
          </m:rPr>
          <m:t>,</m:t>
        </m:r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6825</m:t>
        </m:r>
      </m:oMath>
      <w:r>
        <w:t xml:space="preserve">. Tìm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Bạn Trung Kiên thả quả bóng cao su từ độ cao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m theo phương thẳng đứng. Mỗi khi chạm đất nó lại nảy lên theo phương thẳng đứng có độ cao bằ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độ cao trước đó. Tính tổng quãng đường bóng đi được đến khi bóng dừng hẳn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Một đội thợ công nhân dùng gạch cỡ 50x50cm để lát nền cho một toà tháp gồm 8 tầng theo cấu trúc diện tích mặt sàn của tầng trên bằng 80% diện tích mặt sàn của tầng dưới. Biết diện tích mặt đáy của tháp là 55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Hỏi đội công nhân dự định dùng tối thiểu khoảng bao nhiêu viên gạch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1T14:57:40Z</dcterms:created>
  <dcterms:modified xsi:type="dcterms:W3CDTF">2024-12-01T14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